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FCDCD" w:themeColor="background2" w:themeShade="E5"/>
  <w:body>
    <w:p w14:paraId="2D3A6DF0" w14:textId="2CF8E379" w:rsidR="002B5478" w:rsidRDefault="00804D2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B75A4" wp14:editId="59F0E9EA">
                <wp:simplePos x="0" y="0"/>
                <wp:positionH relativeFrom="page">
                  <wp:align>right</wp:align>
                </wp:positionH>
                <wp:positionV relativeFrom="paragraph">
                  <wp:posOffset>-457200</wp:posOffset>
                </wp:positionV>
                <wp:extent cx="10687050" cy="8477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0" cy="8477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143671" id="Rectangle 1" o:spid="_x0000_s1026" style="position:absolute;margin-left:790.3pt;margin-top:-36pt;width:841.5pt;height:66.7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" fillcolor="black [3213]" stroked="f" strokeweight="1pt">
                <w10:wrap anchorx="page"/>
              </v:rect>
            </w:pict>
          </mc:Fallback>
        </mc:AlternateContent>
      </w:r>
    </w:p>
    <w:p w14:paraId="353612FE" w14:textId="567B83F2" w:rsidR="00804D27" w:rsidRDefault="00045806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FD0A12" wp14:editId="667B79D1">
                <wp:simplePos x="0" y="0"/>
                <wp:positionH relativeFrom="margin">
                  <wp:align>right</wp:align>
                </wp:positionH>
                <wp:positionV relativeFrom="paragraph">
                  <wp:posOffset>209550</wp:posOffset>
                </wp:positionV>
                <wp:extent cx="9772650" cy="695325"/>
                <wp:effectExtent l="0" t="0" r="0" b="952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6725" y="952500"/>
                          <a:ext cx="9772650" cy="695325"/>
                        </a:xfrm>
                        <a:prstGeom prst="roundRect">
                          <a:avLst>
                            <a:gd name="adj" fmla="val 1308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26A269" id="Rectangle: Rounded Corners 9" o:spid="_x0000_s1026" style="position:absolute;margin-left:718.3pt;margin-top:16.5pt;width:769.5pt;height:54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85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" fillcolor="white [3212]" stroked="f" strokeweight="1pt">
                <v:stroke joinstyle="miter"/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AB2430" wp14:editId="5B81CDA1">
                <wp:simplePos x="0" y="0"/>
                <wp:positionH relativeFrom="margin">
                  <wp:align>right</wp:align>
                </wp:positionH>
                <wp:positionV relativeFrom="paragraph">
                  <wp:posOffset>1047750</wp:posOffset>
                </wp:positionV>
                <wp:extent cx="9772650" cy="5276850"/>
                <wp:effectExtent l="0" t="0" r="0" b="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72650" cy="5276850"/>
                        </a:xfrm>
                        <a:prstGeom prst="roundRect">
                          <a:avLst>
                            <a:gd name="adj" fmla="val 212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1D47E7" id="Rectangle: Rounded Corners 4" o:spid="_x0000_s1026" style="position:absolute;margin-left:718.3pt;margin-top:82.5pt;width:769.5pt;height:415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39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" fillcolor="white [3212]" stroked="f" strokeweight="1pt">
                <v:stroke joinstyle="miter"/>
                <w10:wrap anchorx="margin"/>
              </v:roundrect>
            </w:pict>
          </mc:Fallback>
        </mc:AlternateContent>
      </w:r>
    </w:p>
    <w:sectPr w:rsidR="00804D27" w:rsidSect="00804D2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DMwNTIwsjQ2NjdX0lEKTi0uzszPAykwqgUAUTPupiwAAAA="/>
  </w:docVars>
  <w:rsids>
    <w:rsidRoot w:val="00804D27"/>
    <w:rsid w:val="00045806"/>
    <w:rsid w:val="002B5478"/>
    <w:rsid w:val="00414A74"/>
    <w:rsid w:val="005A5C3E"/>
    <w:rsid w:val="00790FC1"/>
    <w:rsid w:val="00804D27"/>
    <w:rsid w:val="009230FC"/>
    <w:rsid w:val="009B7A1C"/>
    <w:rsid w:val="009E08DC"/>
    <w:rsid w:val="00E9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2C5F"/>
  <w15:chartTrackingRefBased/>
  <w15:docId w15:val="{8374AE72-6A49-4230-8715-A65332F9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Jones</dc:creator>
  <cp:keywords/>
  <dc:description/>
  <cp:lastModifiedBy>Helen Jones</cp:lastModifiedBy>
  <cp:revision>2</cp:revision>
  <dcterms:created xsi:type="dcterms:W3CDTF">2022-05-11T11:45:00Z</dcterms:created>
  <dcterms:modified xsi:type="dcterms:W3CDTF">2022-05-11T11:45:00Z</dcterms:modified>
</cp:coreProperties>
</file>